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0A13EBE3" w:rsidR="00993F7D" w:rsidRPr="00FD32C5" w:rsidRDefault="00410217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1CA98BE6">
                <wp:simplePos x="0" y="0"/>
                <wp:positionH relativeFrom="column">
                  <wp:posOffset>2228850</wp:posOffset>
                </wp:positionH>
                <wp:positionV relativeFrom="paragraph">
                  <wp:posOffset>2730500</wp:posOffset>
                </wp:positionV>
                <wp:extent cx="4324985" cy="616267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6162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0E798B0A" w:rsidR="00C914F9" w:rsidRDefault="00410217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Housekeeper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1F0760EA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A07D3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</w:t>
                            </w:r>
                            <w:r w:rsidR="00410217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AMILY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748466B5" w14:textId="77777777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aking beds</w:t>
                            </w:r>
                          </w:p>
                          <w:p w14:paraId="166536A7" w14:textId="77777777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idying rooms </w:t>
                            </w:r>
                          </w:p>
                          <w:p w14:paraId="28E95E6D" w14:textId="77777777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weeping, mopping and polishing floors</w:t>
                            </w:r>
                          </w:p>
                          <w:p w14:paraId="1BD84ACD" w14:textId="77777777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Dusting and polishing furniture, fixtures and fittings </w:t>
                            </w:r>
                          </w:p>
                          <w:p w14:paraId="2D449557" w14:textId="7BB1EA7B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Picking up rubbish, emptying garbage containers, and taking contents to waste areas for removal </w:t>
                            </w:r>
                          </w:p>
                          <w:p w14:paraId="087047EA" w14:textId="77777777" w:rsidR="00C914F9" w:rsidRPr="000477A4" w:rsidRDefault="00C914F9" w:rsidP="00410217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4F6B106" w14:textId="01A90B3F" w:rsidR="00410217" w:rsidRDefault="00410217" w:rsidP="00410217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Cleaner</w:t>
                            </w:r>
                          </w:p>
                          <w:p w14:paraId="1335166A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122D76C8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A07D3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</w:t>
                            </w:r>
                            <w:r w:rsidR="00410217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HOTEL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F37BE1C" w14:textId="77777777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aking beds</w:t>
                            </w:r>
                          </w:p>
                          <w:p w14:paraId="3884EC3F" w14:textId="24B72ABD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Tidying rooms</w:t>
                            </w:r>
                          </w:p>
                          <w:p w14:paraId="5E680FF1" w14:textId="77777777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leaning and polishing toilets, taps, sinks, bathtubs and mirrors</w:t>
                            </w:r>
                          </w:p>
                          <w:p w14:paraId="59386F55" w14:textId="77777777" w:rsidR="00410217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Washing floors, removing stains, and vacuuming </w:t>
                            </w:r>
                          </w:p>
                          <w:p w14:paraId="02A7D3F3" w14:textId="4817D3E8" w:rsidR="00C914F9" w:rsidRPr="00410217" w:rsidRDefault="00410217" w:rsidP="004102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410217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Empty all waste baskets and garbage ca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665E81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75.5pt;margin-top:215pt;width:340.55pt;height:485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0E798B0A" w:rsidR="00C914F9" w:rsidRDefault="00410217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410217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Housekeeper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1F0760EA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A07D3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</w:t>
                      </w:r>
                      <w:r w:rsidR="00410217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AMILY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748466B5" w14:textId="77777777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aking beds</w:t>
                      </w:r>
                    </w:p>
                    <w:p w14:paraId="166536A7" w14:textId="77777777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idying rooms </w:t>
                      </w:r>
                    </w:p>
                    <w:p w14:paraId="28E95E6D" w14:textId="77777777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weeping, mopping and polishing floors</w:t>
                      </w:r>
                    </w:p>
                    <w:p w14:paraId="1BD84ACD" w14:textId="77777777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Dusting and polishing furniture, fixtures and fittings </w:t>
                      </w:r>
                    </w:p>
                    <w:p w14:paraId="2D449557" w14:textId="7BB1EA7B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Picking up rubbish, emptying garbage containers, and taking contents to waste areas for removal </w:t>
                      </w:r>
                    </w:p>
                    <w:p w14:paraId="087047EA" w14:textId="77777777" w:rsidR="00C914F9" w:rsidRPr="000477A4" w:rsidRDefault="00C914F9" w:rsidP="00410217">
                      <w:pPr>
                        <w:pStyle w:val="NormalWeb"/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4F6B106" w14:textId="01A90B3F" w:rsidR="00410217" w:rsidRDefault="00410217" w:rsidP="00410217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Cleaner</w:t>
                      </w:r>
                    </w:p>
                    <w:p w14:paraId="1335166A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122D76C8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A07D3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</w:t>
                      </w:r>
                      <w:r w:rsidR="00410217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HOTEL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F37BE1C" w14:textId="77777777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aking beds</w:t>
                      </w:r>
                    </w:p>
                    <w:p w14:paraId="3884EC3F" w14:textId="24B72ABD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Tidying rooms</w:t>
                      </w:r>
                    </w:p>
                    <w:p w14:paraId="5E680FF1" w14:textId="77777777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leaning and polishing toilets, taps, sinks, bathtubs and mirrors</w:t>
                      </w:r>
                    </w:p>
                    <w:p w14:paraId="59386F55" w14:textId="77777777" w:rsidR="00410217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Washing floors, removing stains, and vacuuming </w:t>
                      </w:r>
                    </w:p>
                    <w:p w14:paraId="02A7D3F3" w14:textId="4817D3E8" w:rsidR="00C914F9" w:rsidRPr="00410217" w:rsidRDefault="00410217" w:rsidP="00410217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410217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Empty all waste baskets and garbage cans</w:t>
                      </w:r>
                    </w:p>
                  </w:txbxContent>
                </v:textbox>
              </v:shape>
            </w:pict>
          </mc:Fallback>
        </mc:AlternateContent>
      </w:r>
      <w:r w:rsidR="00B06621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4A45CC6B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80035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80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79668E0A" w14:textId="6DA4E984" w:rsidR="00B06621" w:rsidRDefault="003962F4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lice Check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367B03AF" w14:textId="77777777" w:rsidR="004E3371" w:rsidRPr="003B7D05" w:rsidRDefault="004E3371" w:rsidP="004E337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28491F40" w14:textId="77777777" w:rsidR="004E3371" w:rsidRDefault="004E3371" w:rsidP="004E3371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0D2A3B1" id="_x0000_t202" coordsize="21600,21600" o:spt="202" path="m,l,21600r21600,l21600,xe">
                <v:stroke joinstyle="miter"/>
                <v:path gradientshapeok="t" o:connecttype="rect"/>
              </v:shapetype>
              <v:shape id="Text Box 223" o:spid="_x0000_s1027" type="#_x0000_t202" style="position:absolute;margin-left:-6.75pt;margin-top:285.5pt;width:150.25pt;height:2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79668E0A" w14:textId="6DA4E984" w:rsidR="00B06621" w:rsidRDefault="003962F4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lice Check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367B03AF" w14:textId="77777777" w:rsidR="004E3371" w:rsidRPr="003B7D05" w:rsidRDefault="004E3371" w:rsidP="004E3371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28491F40" w14:textId="77777777" w:rsidR="004E3371" w:rsidRDefault="004E3371" w:rsidP="004E3371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bookmarkStart w:id="1" w:name="_GoBack"/>
                      <w:bookmarkEnd w:id="1"/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07355601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D024F85" w14:textId="77777777" w:rsidR="004E3371" w:rsidRPr="003D2643" w:rsidRDefault="004E3371" w:rsidP="004E3371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0A745C37" w:rsidR="00804A94" w:rsidRPr="00B06621" w:rsidRDefault="00804A94" w:rsidP="004E3371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8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mg5kU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D024F85" w14:textId="77777777" w:rsidR="004E3371" w:rsidRPr="003D2643" w:rsidRDefault="004E3371" w:rsidP="004E3371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0A745C37" w:rsidR="00804A94" w:rsidRPr="00B06621" w:rsidRDefault="00804A94" w:rsidP="004E3371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12779E7B" w:rsidR="00E31565" w:rsidRPr="003D2643" w:rsidRDefault="00BE746C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Organized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F781C23" w14:textId="2F3C1522" w:rsidR="00A9149C" w:rsidRPr="003D2643" w:rsidRDefault="00032A96" w:rsidP="00A9149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lite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9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12779E7B" w:rsidR="00E31565" w:rsidRPr="003D2643" w:rsidRDefault="00BE746C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Organized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F781C23" w14:textId="2F3C1522" w:rsidR="00A9149C" w:rsidRPr="003D2643" w:rsidRDefault="00032A96" w:rsidP="00A9149C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lite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30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2CA31DE7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05E835EF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A1CEB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ntil 4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1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KOQ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2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Cxso5A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05E835EF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2A1CEB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ntil 4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4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5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6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7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8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9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20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1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496E20" w14:textId="77777777" w:rsidR="00512CED" w:rsidRDefault="00512CED" w:rsidP="00DA6601">
      <w:r>
        <w:separator/>
      </w:r>
    </w:p>
  </w:endnote>
  <w:endnote w:type="continuationSeparator" w:id="0">
    <w:p w14:paraId="2E6CC430" w14:textId="77777777" w:rsidR="00512CED" w:rsidRDefault="00512CED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31AD18EA" w:rsidR="008C690E" w:rsidRDefault="00A239C1" w:rsidP="00A239C1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58A18B78" wp14:editId="487058DA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A39A76" w14:textId="77777777" w:rsidR="00A239C1" w:rsidRDefault="00A239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C696ED" w14:textId="77777777" w:rsidR="00512CED" w:rsidRDefault="00512CED" w:rsidP="00DA6601">
      <w:r>
        <w:separator/>
      </w:r>
    </w:p>
  </w:footnote>
  <w:footnote w:type="continuationSeparator" w:id="0">
    <w:p w14:paraId="1EF2D21D" w14:textId="77777777" w:rsidR="00512CED" w:rsidRDefault="00512CED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79B209" w14:textId="77777777" w:rsidR="00A239C1" w:rsidRDefault="00A239C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81095F" w14:textId="77777777" w:rsidR="00A239C1" w:rsidRDefault="00A239C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2A96"/>
    <w:rsid w:val="000371E2"/>
    <w:rsid w:val="000477A4"/>
    <w:rsid w:val="00053115"/>
    <w:rsid w:val="00087EB0"/>
    <w:rsid w:val="000C13C6"/>
    <w:rsid w:val="0011622D"/>
    <w:rsid w:val="00181065"/>
    <w:rsid w:val="00185B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A1CEB"/>
    <w:rsid w:val="002A6E14"/>
    <w:rsid w:val="002A72E8"/>
    <w:rsid w:val="002B7DCF"/>
    <w:rsid w:val="002D39C9"/>
    <w:rsid w:val="002E6B29"/>
    <w:rsid w:val="002F1500"/>
    <w:rsid w:val="0033061D"/>
    <w:rsid w:val="00343221"/>
    <w:rsid w:val="003568D6"/>
    <w:rsid w:val="00363545"/>
    <w:rsid w:val="003655D6"/>
    <w:rsid w:val="00391859"/>
    <w:rsid w:val="00393C84"/>
    <w:rsid w:val="00394B43"/>
    <w:rsid w:val="003962F4"/>
    <w:rsid w:val="003B7D05"/>
    <w:rsid w:val="003C0E38"/>
    <w:rsid w:val="003D2643"/>
    <w:rsid w:val="003E5903"/>
    <w:rsid w:val="00410217"/>
    <w:rsid w:val="00433F34"/>
    <w:rsid w:val="00481731"/>
    <w:rsid w:val="004C6604"/>
    <w:rsid w:val="004C72A0"/>
    <w:rsid w:val="004E3371"/>
    <w:rsid w:val="004F1F0B"/>
    <w:rsid w:val="00501738"/>
    <w:rsid w:val="005027DF"/>
    <w:rsid w:val="005105DA"/>
    <w:rsid w:val="00512CED"/>
    <w:rsid w:val="005174AB"/>
    <w:rsid w:val="00526618"/>
    <w:rsid w:val="00527639"/>
    <w:rsid w:val="005368EE"/>
    <w:rsid w:val="0056018C"/>
    <w:rsid w:val="00577F9C"/>
    <w:rsid w:val="005A798F"/>
    <w:rsid w:val="006129A1"/>
    <w:rsid w:val="006314D5"/>
    <w:rsid w:val="00631AA0"/>
    <w:rsid w:val="0064081D"/>
    <w:rsid w:val="00641B9D"/>
    <w:rsid w:val="00651D84"/>
    <w:rsid w:val="00673781"/>
    <w:rsid w:val="006A6F45"/>
    <w:rsid w:val="006C4548"/>
    <w:rsid w:val="006E3C33"/>
    <w:rsid w:val="006F5C1C"/>
    <w:rsid w:val="00707678"/>
    <w:rsid w:val="00733705"/>
    <w:rsid w:val="007440CC"/>
    <w:rsid w:val="00767BF6"/>
    <w:rsid w:val="00792E3A"/>
    <w:rsid w:val="007C7AB2"/>
    <w:rsid w:val="00804A94"/>
    <w:rsid w:val="00811D9A"/>
    <w:rsid w:val="0082037F"/>
    <w:rsid w:val="00833E14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A07D31"/>
    <w:rsid w:val="00A230D5"/>
    <w:rsid w:val="00A239C1"/>
    <w:rsid w:val="00A5341F"/>
    <w:rsid w:val="00A53A48"/>
    <w:rsid w:val="00A56656"/>
    <w:rsid w:val="00A57C40"/>
    <w:rsid w:val="00A82EF0"/>
    <w:rsid w:val="00A8315F"/>
    <w:rsid w:val="00A9124D"/>
    <w:rsid w:val="00A9149C"/>
    <w:rsid w:val="00A976A2"/>
    <w:rsid w:val="00AB3E7E"/>
    <w:rsid w:val="00AC643F"/>
    <w:rsid w:val="00AD4A59"/>
    <w:rsid w:val="00AF3C29"/>
    <w:rsid w:val="00B0022E"/>
    <w:rsid w:val="00B009A4"/>
    <w:rsid w:val="00B06621"/>
    <w:rsid w:val="00BC0171"/>
    <w:rsid w:val="00BD208E"/>
    <w:rsid w:val="00BD404D"/>
    <w:rsid w:val="00BE746C"/>
    <w:rsid w:val="00C21640"/>
    <w:rsid w:val="00C222D2"/>
    <w:rsid w:val="00C6614D"/>
    <w:rsid w:val="00C70CEB"/>
    <w:rsid w:val="00C914F9"/>
    <w:rsid w:val="00C9351D"/>
    <w:rsid w:val="00CC66B4"/>
    <w:rsid w:val="00CD0FF7"/>
    <w:rsid w:val="00D135DA"/>
    <w:rsid w:val="00D16EB1"/>
    <w:rsid w:val="00D205ED"/>
    <w:rsid w:val="00D70CB0"/>
    <w:rsid w:val="00D8347B"/>
    <w:rsid w:val="00DA4B1B"/>
    <w:rsid w:val="00DA6601"/>
    <w:rsid w:val="00DD78CE"/>
    <w:rsid w:val="00E31099"/>
    <w:rsid w:val="00E31565"/>
    <w:rsid w:val="00E378BA"/>
    <w:rsid w:val="00E66C35"/>
    <w:rsid w:val="00E727D6"/>
    <w:rsid w:val="00E82D30"/>
    <w:rsid w:val="00EF1387"/>
    <w:rsid w:val="00EF1976"/>
    <w:rsid w:val="00F46120"/>
    <w:rsid w:val="00F964D2"/>
    <w:rsid w:val="00FA4619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8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30.emf"/><Relationship Id="rId18" Type="http://schemas.openxmlformats.org/officeDocument/2006/relationships/image" Target="media/image5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07/relationships/hdphoto" Target="media/hdphoto20.wdp"/><Relationship Id="rId7" Type="http://schemas.openxmlformats.org/officeDocument/2006/relationships/endnotes" Target="endnotes.xml"/><Relationship Id="rId12" Type="http://schemas.openxmlformats.org/officeDocument/2006/relationships/image" Target="media/image20.emf"/><Relationship Id="rId17" Type="http://schemas.microsoft.com/office/2007/relationships/hdphoto" Target="media/hdphoto10.wdp"/><Relationship Id="rId25" Type="http://schemas.microsoft.com/office/2007/relationships/hdphoto" Target="media/hdphoto30.wdp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0.png"/><Relationship Id="rId20" Type="http://schemas.openxmlformats.org/officeDocument/2006/relationships/image" Target="media/image50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1.emf"/><Relationship Id="rId24" Type="http://schemas.openxmlformats.org/officeDocument/2006/relationships/image" Target="media/image60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23" Type="http://schemas.microsoft.com/office/2007/relationships/hdphoto" Target="media/hdphoto3.wdp"/><Relationship Id="rId28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microsoft.com/office/2007/relationships/hdphoto" Target="media/hdphoto2.wdp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1.emf"/><Relationship Id="rId14" Type="http://schemas.openxmlformats.org/officeDocument/2006/relationships/image" Target="media/image4.png"/><Relationship Id="rId22" Type="http://schemas.openxmlformats.org/officeDocument/2006/relationships/image" Target="media/image6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934973-FDBF-4EA1-9363-B42C754FE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7</cp:revision>
  <dcterms:created xsi:type="dcterms:W3CDTF">2019-06-17T00:43:00Z</dcterms:created>
  <dcterms:modified xsi:type="dcterms:W3CDTF">2019-10-17T05:03:00Z</dcterms:modified>
</cp:coreProperties>
</file>